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1C16" w14:textId="40A81810" w:rsidR="004F4543" w:rsidRDefault="00000000">
      <w:r>
        <w:pict w14:anchorId="0BAFEDC4">
          <v:rect id="_x0000_i1025" style="width:0;height:1.5pt" o:hralign="center" o:hrstd="t" o:hr="t" fillcolor="#a0a0a0" stroked="f"/>
        </w:pict>
      </w:r>
    </w:p>
    <w:p w14:paraId="66E7743A" w14:textId="220C72A0" w:rsidR="00FB3C85" w:rsidRPr="005E434F" w:rsidRDefault="004F4543" w:rsidP="00577261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Meeting </w:t>
      </w:r>
      <w:r w:rsidR="00D97049" w:rsidRPr="005E434F">
        <w:rPr>
          <w:rFonts w:ascii="Arial" w:hAnsi="Arial" w:cs="Arial"/>
        </w:rPr>
        <w:t>was called to order</w:t>
      </w:r>
      <w:r w:rsidRPr="005E434F">
        <w:rPr>
          <w:rFonts w:ascii="Arial" w:hAnsi="Arial" w:cs="Arial"/>
        </w:rPr>
        <w:t xml:space="preserve"> at </w:t>
      </w:r>
      <w:r w:rsidR="006B16A1">
        <w:rPr>
          <w:rFonts w:ascii="Arial" w:hAnsi="Arial" w:cs="Arial"/>
        </w:rPr>
        <w:t>1:03 PM</w:t>
      </w:r>
      <w:r w:rsidRPr="005E434F">
        <w:rPr>
          <w:rFonts w:ascii="Arial" w:hAnsi="Arial" w:cs="Arial"/>
        </w:rPr>
        <w:t xml:space="preserve"> on </w:t>
      </w:r>
      <w:r w:rsidR="006B16A1">
        <w:rPr>
          <w:rFonts w:ascii="Arial" w:hAnsi="Arial" w:cs="Arial"/>
        </w:rPr>
        <w:t>November 8,</w:t>
      </w:r>
      <w:r w:rsidR="00461699">
        <w:rPr>
          <w:rFonts w:ascii="Arial" w:hAnsi="Arial" w:cs="Arial"/>
        </w:rPr>
        <w:t xml:space="preserve"> </w:t>
      </w:r>
      <w:r w:rsidR="00475571">
        <w:rPr>
          <w:rFonts w:ascii="Arial" w:hAnsi="Arial" w:cs="Arial"/>
        </w:rPr>
        <w:t>2023,</w:t>
      </w:r>
      <w:r w:rsidRPr="005E434F">
        <w:rPr>
          <w:rFonts w:ascii="Arial" w:hAnsi="Arial" w:cs="Arial"/>
        </w:rPr>
        <w:t xml:space="preserve"> with the following members present:</w:t>
      </w:r>
    </w:p>
    <w:p w14:paraId="21696215" w14:textId="77777777" w:rsidR="00D97049" w:rsidRPr="00535927" w:rsidRDefault="00D97049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36FF48C1" w14:textId="77777777" w:rsidR="00BA767A" w:rsidRDefault="00BA767A" w:rsidP="00577261">
      <w:pPr>
        <w:ind w:left="720"/>
        <w:jc w:val="both"/>
        <w:rPr>
          <w:rFonts w:ascii="Arial" w:hAnsi="Arial" w:cs="Arial"/>
        </w:rPr>
        <w:sectPr w:rsidR="00BA767A" w:rsidSect="00461C82">
          <w:headerReference w:type="default" r:id="rId7"/>
          <w:pgSz w:w="12240" w:h="15840"/>
          <w:pgMar w:top="1170" w:right="810" w:bottom="450" w:left="810" w:header="360" w:footer="720" w:gutter="0"/>
          <w:cols w:space="720"/>
          <w:docGrid w:linePitch="360"/>
        </w:sectPr>
      </w:pPr>
    </w:p>
    <w:p w14:paraId="285A5BAD" w14:textId="77777777" w:rsidR="00944CFC" w:rsidRDefault="00944CFC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athleen Lozano, President</w:t>
      </w:r>
    </w:p>
    <w:p w14:paraId="0A9DE086" w14:textId="4E5080BA" w:rsidR="00BA767A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Chandra Bealey</w:t>
      </w:r>
    </w:p>
    <w:p w14:paraId="25E24BC6" w14:textId="224DEECE" w:rsidR="00BA767A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Denise Wells</w:t>
      </w:r>
    </w:p>
    <w:p w14:paraId="570C2554" w14:textId="3B03C2D1" w:rsidR="00944CFC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Jonathan Corr</w:t>
      </w:r>
    </w:p>
    <w:p w14:paraId="60ABE663" w14:textId="6565129A" w:rsidR="00BB3474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09A2D49">
        <w:rPr>
          <w:rFonts w:ascii="Arial" w:hAnsi="Arial" w:cs="Arial"/>
        </w:rPr>
        <w:t>ir</w:t>
      </w:r>
      <w:r>
        <w:rPr>
          <w:rFonts w:ascii="Arial" w:hAnsi="Arial" w:cs="Arial"/>
        </w:rPr>
        <w:t>sten Padgett</w:t>
      </w:r>
    </w:p>
    <w:p w14:paraId="06292FEA" w14:textId="77777777" w:rsidR="006B16A1" w:rsidRDefault="006B16A1" w:rsidP="006B16A1">
      <w:pPr>
        <w:tabs>
          <w:tab w:val="left" w:pos="720"/>
        </w:tabs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Pam Brotherton-Sedano</w:t>
      </w:r>
    </w:p>
    <w:p w14:paraId="4B6DCD93" w14:textId="24F7F5A1" w:rsidR="00461699" w:rsidRDefault="006B16A1" w:rsidP="006B16A1">
      <w:pPr>
        <w:tabs>
          <w:tab w:val="left" w:pos="720"/>
        </w:tabs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LaShonda Griffin</w:t>
      </w:r>
    </w:p>
    <w:p w14:paraId="7A0FB920" w14:textId="77777777" w:rsidR="009A2D49" w:rsidRDefault="009A2D49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aren Frisella</w:t>
      </w:r>
    </w:p>
    <w:p w14:paraId="536CEED1" w14:textId="71878246" w:rsidR="00BB3474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She</w:t>
      </w:r>
      <w:r w:rsidR="009A2D49">
        <w:rPr>
          <w:rFonts w:ascii="Arial" w:hAnsi="Arial" w:cs="Arial"/>
        </w:rPr>
        <w:t>e</w:t>
      </w:r>
      <w:r>
        <w:rPr>
          <w:rFonts w:ascii="Arial" w:hAnsi="Arial" w:cs="Arial"/>
        </w:rPr>
        <w:t>tal Shah</w:t>
      </w:r>
    </w:p>
    <w:p w14:paraId="19EE73EE" w14:textId="77777777" w:rsidR="006B16A1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Erin Weeden</w:t>
      </w:r>
    </w:p>
    <w:p w14:paraId="14851E91" w14:textId="0B8AAF99" w:rsidR="00461699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Barbara Cau</w:t>
      </w:r>
      <w:r w:rsidR="009A2D49">
        <w:rPr>
          <w:rFonts w:ascii="Arial" w:hAnsi="Arial" w:cs="Arial"/>
        </w:rPr>
        <w:t>l</w:t>
      </w:r>
      <w:r>
        <w:rPr>
          <w:rFonts w:ascii="Arial" w:hAnsi="Arial" w:cs="Arial"/>
        </w:rPr>
        <w:t>field</w:t>
      </w:r>
    </w:p>
    <w:p w14:paraId="7E15B610" w14:textId="5D07B8C0" w:rsidR="006B16A1" w:rsidRPr="00944CFC" w:rsidRDefault="006B16A1" w:rsidP="006B16A1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Mark Field</w:t>
      </w:r>
    </w:p>
    <w:p w14:paraId="4D1F1254" w14:textId="77777777" w:rsidR="006B16A1" w:rsidRDefault="006B16A1" w:rsidP="00461C82">
      <w:pPr>
        <w:jc w:val="both"/>
        <w:rPr>
          <w:rFonts w:ascii="Arial" w:hAnsi="Arial" w:cs="Arial"/>
          <w:sz w:val="8"/>
          <w:szCs w:val="8"/>
        </w:rPr>
      </w:pPr>
    </w:p>
    <w:p w14:paraId="162AA859" w14:textId="77777777" w:rsidR="009A2D49" w:rsidRDefault="009A2D49" w:rsidP="00461C82">
      <w:pPr>
        <w:jc w:val="both"/>
        <w:rPr>
          <w:rFonts w:ascii="Arial" w:hAnsi="Arial" w:cs="Arial"/>
          <w:sz w:val="8"/>
          <w:szCs w:val="8"/>
        </w:rPr>
        <w:sectPr w:rsidR="009A2D49" w:rsidSect="006B16A1">
          <w:type w:val="continuous"/>
          <w:pgSz w:w="12240" w:h="15840"/>
          <w:pgMar w:top="1260" w:right="810" w:bottom="1170" w:left="810" w:header="450" w:footer="720" w:gutter="0"/>
          <w:cols w:num="3" w:space="720"/>
          <w:docGrid w:linePitch="360"/>
        </w:sectPr>
      </w:pPr>
    </w:p>
    <w:p w14:paraId="4DE7706B" w14:textId="77777777" w:rsidR="00461C82" w:rsidRDefault="00461C82" w:rsidP="00461C82">
      <w:pPr>
        <w:jc w:val="both"/>
        <w:rPr>
          <w:rFonts w:ascii="Arial" w:hAnsi="Arial" w:cs="Arial"/>
          <w:sz w:val="8"/>
          <w:szCs w:val="8"/>
        </w:rPr>
      </w:pPr>
    </w:p>
    <w:p w14:paraId="1CC8AD18" w14:textId="483DF271" w:rsidR="000A452A" w:rsidRDefault="006353C0" w:rsidP="00944CFC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Not Present: </w:t>
      </w:r>
      <w:r w:rsidR="00461C82">
        <w:rPr>
          <w:rFonts w:ascii="Arial" w:hAnsi="Arial" w:cs="Arial"/>
        </w:rPr>
        <w:tab/>
      </w:r>
      <w:r w:rsidR="006B16A1">
        <w:rPr>
          <w:rFonts w:ascii="Arial" w:hAnsi="Arial" w:cs="Arial"/>
        </w:rPr>
        <w:t>Daniel Wainwright, Rebecca Lowell, Ta</w:t>
      </w:r>
      <w:r w:rsidR="009A2D49">
        <w:rPr>
          <w:rFonts w:ascii="Arial" w:hAnsi="Arial" w:cs="Arial"/>
        </w:rPr>
        <w:t>s</w:t>
      </w:r>
      <w:r w:rsidR="006B16A1">
        <w:rPr>
          <w:rFonts w:ascii="Arial" w:hAnsi="Arial" w:cs="Arial"/>
        </w:rPr>
        <w:t>cha Haut</w:t>
      </w:r>
    </w:p>
    <w:p w14:paraId="0BCB5D5E" w14:textId="23A1320F" w:rsidR="00461C82" w:rsidRPr="00CC6E8C" w:rsidRDefault="00000000" w:rsidP="00461C82">
      <w:pPr>
        <w:jc w:val="both"/>
        <w:rPr>
          <w:rFonts w:ascii="Arial" w:hAnsi="Arial" w:cs="Arial"/>
          <w:b/>
          <w:bCs/>
          <w:sz w:val="8"/>
          <w:szCs w:val="8"/>
        </w:rPr>
      </w:pPr>
      <w:r>
        <w:pict w14:anchorId="02D43FD3">
          <v:rect id="_x0000_i1026" style="width:0;height:1.5pt" o:hralign="center" o:hrstd="t" o:hr="t" fillcolor="#a0a0a0" stroked="f"/>
        </w:pict>
      </w:r>
    </w:p>
    <w:p w14:paraId="05224F00" w14:textId="174A69C7" w:rsidR="002337EF" w:rsidRPr="00535927" w:rsidRDefault="002337EF" w:rsidP="00535927">
      <w:pPr>
        <w:jc w:val="center"/>
        <w:rPr>
          <w:rFonts w:ascii="Arial" w:hAnsi="Arial" w:cs="Arial"/>
          <w:b/>
          <w:bCs/>
        </w:rPr>
      </w:pPr>
      <w:r w:rsidRPr="00535927">
        <w:rPr>
          <w:rFonts w:ascii="Arial" w:hAnsi="Arial" w:cs="Arial"/>
          <w:b/>
          <w:bCs/>
        </w:rPr>
        <w:t>Board Meeting Topics:</w:t>
      </w:r>
    </w:p>
    <w:p w14:paraId="705C4FC8" w14:textId="77777777" w:rsidR="002337EF" w:rsidRPr="00461C82" w:rsidRDefault="002337EF" w:rsidP="00577261">
      <w:pPr>
        <w:jc w:val="both"/>
        <w:rPr>
          <w:rFonts w:ascii="Arial" w:hAnsi="Arial" w:cs="Arial"/>
          <w:sz w:val="12"/>
          <w:szCs w:val="12"/>
        </w:rPr>
      </w:pPr>
    </w:p>
    <w:p w14:paraId="6FAA43EC" w14:textId="6DE64704" w:rsidR="00944CFC" w:rsidRDefault="00944CFC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ll to Order:</w:t>
      </w:r>
    </w:p>
    <w:p w14:paraId="395E6ED8" w14:textId="08E57276" w:rsidR="00944CFC" w:rsidRDefault="0033321E" w:rsidP="00944CFC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pproval of the Minutes </w:t>
      </w:r>
      <w:r w:rsidR="00AE2634">
        <w:rPr>
          <w:rFonts w:ascii="Arial" w:hAnsi="Arial" w:cs="Arial"/>
        </w:rPr>
        <w:t>as revised</w:t>
      </w:r>
    </w:p>
    <w:p w14:paraId="12624AAA" w14:textId="77777777" w:rsidR="00AE2634" w:rsidRPr="00944CFC" w:rsidRDefault="00AE2634" w:rsidP="00AE2634">
      <w:pPr>
        <w:pStyle w:val="ListParagraph"/>
        <w:ind w:left="1170"/>
        <w:jc w:val="both"/>
        <w:rPr>
          <w:rFonts w:ascii="Arial" w:hAnsi="Arial" w:cs="Arial"/>
        </w:rPr>
      </w:pPr>
    </w:p>
    <w:p w14:paraId="1B70454B" w14:textId="0AF79392" w:rsidR="006705D7" w:rsidRDefault="00D13750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24C60">
        <w:rPr>
          <w:rFonts w:ascii="Arial" w:hAnsi="Arial" w:cs="Arial"/>
          <w:b/>
          <w:bCs/>
        </w:rPr>
        <w:t>ADMINISTRATIVE</w:t>
      </w:r>
      <w:r w:rsidR="00944CFC">
        <w:rPr>
          <w:rFonts w:ascii="Arial" w:hAnsi="Arial" w:cs="Arial"/>
          <w:b/>
          <w:bCs/>
        </w:rPr>
        <w:t>:</w:t>
      </w:r>
    </w:p>
    <w:p w14:paraId="15E8A7D3" w14:textId="76DE27BE" w:rsidR="00AE2634" w:rsidRPr="00AE2634" w:rsidRDefault="00AE2634" w:rsidP="00AE2634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AE2634">
        <w:rPr>
          <w:rFonts w:ascii="Arial" w:hAnsi="Arial" w:cs="Arial"/>
        </w:rPr>
        <w:t>No topics discussed</w:t>
      </w:r>
    </w:p>
    <w:p w14:paraId="27416CA6" w14:textId="1502344E" w:rsidR="0033321E" w:rsidRPr="00AE2634" w:rsidRDefault="0033321E" w:rsidP="00AE2634">
      <w:pPr>
        <w:pStyle w:val="ListParagraph"/>
        <w:ind w:left="2070"/>
        <w:jc w:val="both"/>
        <w:rPr>
          <w:rFonts w:ascii="Arial" w:hAnsi="Arial" w:cs="Arial"/>
          <w:b/>
          <w:bCs/>
        </w:rPr>
      </w:pPr>
    </w:p>
    <w:p w14:paraId="7BF76C34" w14:textId="64341887" w:rsidR="00461699" w:rsidRDefault="007C60C5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EW BUSINESS</w:t>
      </w:r>
    </w:p>
    <w:p w14:paraId="6F55CBE2" w14:textId="6DCA08C1" w:rsidR="007C60C5" w:rsidRDefault="00AE2634" w:rsidP="007C60C5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ference Speakers, 12 to review</w:t>
      </w:r>
    </w:p>
    <w:p w14:paraId="3116D04F" w14:textId="2486F960" w:rsidR="0033321E" w:rsidRDefault="00AE2634" w:rsidP="0033321E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rk has </w:t>
      </w:r>
      <w:r w:rsidR="00691E60">
        <w:rPr>
          <w:rFonts w:ascii="Arial" w:hAnsi="Arial" w:cs="Arial"/>
        </w:rPr>
        <w:t>recommendations about maybe lengthening 1-2 presentations.</w:t>
      </w:r>
    </w:p>
    <w:p w14:paraId="38B5B91F" w14:textId="4ACF7C95" w:rsidR="0033321E" w:rsidRDefault="00AE2634" w:rsidP="0033321E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Going through the Call for Speakers List</w:t>
      </w:r>
    </w:p>
    <w:p w14:paraId="1D24A766" w14:textId="61B1D315" w:rsidR="00AE2634" w:rsidRDefault="00AE2634" w:rsidP="00AE2634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Green – Good,</w:t>
      </w:r>
    </w:p>
    <w:p w14:paraId="0BC72F9F" w14:textId="2C11E4BA" w:rsidR="00D6133A" w:rsidRDefault="00D6133A" w:rsidP="00AE2634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Yellow – Maybe</w:t>
      </w:r>
    </w:p>
    <w:p w14:paraId="25B39728" w14:textId="5B3CA886" w:rsidR="00D6133A" w:rsidRDefault="00D6133A" w:rsidP="00AE2634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d – No</w:t>
      </w:r>
      <w:r>
        <w:rPr>
          <w:rFonts w:ascii="Arial" w:hAnsi="Arial" w:cs="Arial"/>
        </w:rPr>
        <w:tab/>
      </w:r>
    </w:p>
    <w:p w14:paraId="6055B57E" w14:textId="0ECE9A62" w:rsidR="0033321E" w:rsidRDefault="00D6133A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Need Extra Legislative language for MCL</w:t>
      </w:r>
      <w:r w:rsidR="00691E60">
        <w:rPr>
          <w:rFonts w:ascii="Arial" w:hAnsi="Arial" w:cs="Arial"/>
        </w:rPr>
        <w:t>E</w:t>
      </w:r>
      <w:r>
        <w:rPr>
          <w:rFonts w:ascii="Arial" w:hAnsi="Arial" w:cs="Arial"/>
        </w:rPr>
        <w:t>s</w:t>
      </w:r>
    </w:p>
    <w:p w14:paraId="6E7D56EE" w14:textId="4CB6A901" w:rsidR="00D6133A" w:rsidRDefault="00D6133A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eynote Speaker – Vance Taylor, Fire Safety (Kathy will reach out)</w:t>
      </w:r>
    </w:p>
    <w:p w14:paraId="733B3AAF" w14:textId="03A7901E" w:rsidR="0033321E" w:rsidRDefault="00D6133A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EI Speaker, Mikael (Barbar</w:t>
      </w:r>
      <w:r w:rsidR="009A2D4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will reach out)</w:t>
      </w:r>
    </w:p>
    <w:p w14:paraId="19285223" w14:textId="2563B3B1" w:rsidR="00691E60" w:rsidRDefault="00691E60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ast presentation to be BOD roundtable ethics Q&amp;A with raffle prizes handout between questions- Mark’s great idea! </w:t>
      </w:r>
    </w:p>
    <w:p w14:paraId="5B3651AD" w14:textId="2CEFE3A6" w:rsidR="00D6133A" w:rsidRDefault="00D6133A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eed the list to be complete for MCLE </w:t>
      </w:r>
      <w:r w:rsidR="009A2D49">
        <w:rPr>
          <w:rFonts w:ascii="Arial" w:hAnsi="Arial" w:cs="Arial"/>
        </w:rPr>
        <w:t>and CEU applications</w:t>
      </w:r>
      <w:r w:rsidR="00691E60">
        <w:rPr>
          <w:rFonts w:ascii="Arial" w:hAnsi="Arial" w:cs="Arial"/>
        </w:rPr>
        <w:t>.</w:t>
      </w:r>
    </w:p>
    <w:p w14:paraId="5024A4CA" w14:textId="0A4F75B7" w:rsidR="00D6133A" w:rsidRDefault="00D6133A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arbara, Kathy, Erin &amp; She</w:t>
      </w:r>
      <w:r w:rsidR="00691E60">
        <w:rPr>
          <w:rFonts w:ascii="Arial" w:hAnsi="Arial" w:cs="Arial"/>
        </w:rPr>
        <w:t>e</w:t>
      </w:r>
      <w:r>
        <w:rPr>
          <w:rFonts w:ascii="Arial" w:hAnsi="Arial" w:cs="Arial"/>
        </w:rPr>
        <w:t>tal will help in reaching out to speakers</w:t>
      </w:r>
      <w:r w:rsidR="00691E60">
        <w:rPr>
          <w:rFonts w:ascii="Arial" w:hAnsi="Arial" w:cs="Arial"/>
        </w:rPr>
        <w:t>.</w:t>
      </w:r>
    </w:p>
    <w:p w14:paraId="371282F9" w14:textId="18027E86" w:rsidR="00D6133A" w:rsidRDefault="00D6133A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aren to send out </w:t>
      </w:r>
      <w:r w:rsidR="009A2D49">
        <w:rPr>
          <w:rFonts w:ascii="Arial" w:hAnsi="Arial" w:cs="Arial"/>
        </w:rPr>
        <w:t xml:space="preserve">draft </w:t>
      </w:r>
      <w:r>
        <w:rPr>
          <w:rFonts w:ascii="Arial" w:hAnsi="Arial" w:cs="Arial"/>
        </w:rPr>
        <w:t>speaker confirmation letters</w:t>
      </w:r>
      <w:r w:rsidR="009A2D49">
        <w:rPr>
          <w:rFonts w:ascii="Arial" w:hAnsi="Arial" w:cs="Arial"/>
        </w:rPr>
        <w:t xml:space="preserve"> for KL’s signature</w:t>
      </w:r>
    </w:p>
    <w:p w14:paraId="16060906" w14:textId="23339EE6" w:rsidR="00D6133A" w:rsidRDefault="00D6133A" w:rsidP="00D6133A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Star Chapter</w:t>
      </w:r>
    </w:p>
    <w:p w14:paraId="1E15C231" w14:textId="5EEBD0AC" w:rsidR="00D6133A" w:rsidRDefault="00D6133A" w:rsidP="00D6133A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 Issues concerning sales Tax</w:t>
      </w:r>
    </w:p>
    <w:p w14:paraId="05667D02" w14:textId="32BCA742" w:rsidR="00D6133A" w:rsidRDefault="00D6133A" w:rsidP="00D6133A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alifornia has no exemption for Non-Profits</w:t>
      </w:r>
    </w:p>
    <w:p w14:paraId="759F7B0C" w14:textId="788F0EBC" w:rsidR="00D6133A" w:rsidRDefault="00D6133A" w:rsidP="00D6133A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am says we should not have to pay tax for any reason.  We need to talk to Star Chapter related to this issue</w:t>
      </w:r>
    </w:p>
    <w:p w14:paraId="4AE395AA" w14:textId="1AA34243" w:rsidR="00D6133A" w:rsidRDefault="00D6133A" w:rsidP="00D6133A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er Jon, we are a non-profit.  We don’t have invoices concerning taxes.  We</w:t>
      </w:r>
      <w:r w:rsidR="009A2D49">
        <w:rPr>
          <w:rFonts w:ascii="Arial" w:hAnsi="Arial" w:cs="Arial"/>
        </w:rPr>
        <w:t xml:space="preserve"> wi</w:t>
      </w:r>
      <w:r>
        <w:rPr>
          <w:rFonts w:ascii="Arial" w:hAnsi="Arial" w:cs="Arial"/>
        </w:rPr>
        <w:t>ll need to schedule a meeting with Star Chapter.</w:t>
      </w:r>
    </w:p>
    <w:p w14:paraId="3CBA7E56" w14:textId="71BE7F50" w:rsidR="00D6133A" w:rsidRDefault="00D6133A" w:rsidP="00D6133A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e will need $500 more by end of the year for the upgrade.</w:t>
      </w:r>
    </w:p>
    <w:p w14:paraId="5CABBB69" w14:textId="438F011A" w:rsidR="00D6133A" w:rsidRDefault="00D6133A" w:rsidP="00D6133A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C</w:t>
      </w:r>
      <w:r w:rsidR="00915F61">
        <w:rPr>
          <w:rFonts w:ascii="Arial" w:hAnsi="Arial" w:cs="Arial"/>
        </w:rPr>
        <w:t>SH</w:t>
      </w:r>
      <w:r>
        <w:rPr>
          <w:rFonts w:ascii="Arial" w:hAnsi="Arial" w:cs="Arial"/>
        </w:rPr>
        <w:t>RM/SCAHRM Networking Even</w:t>
      </w:r>
      <w:r w:rsidR="00443493">
        <w:rPr>
          <w:rFonts w:ascii="Arial" w:hAnsi="Arial" w:cs="Arial"/>
        </w:rPr>
        <w:t>t</w:t>
      </w:r>
      <w:r>
        <w:rPr>
          <w:rFonts w:ascii="Arial" w:hAnsi="Arial" w:cs="Arial"/>
        </w:rPr>
        <w:t>:  Jan 12, 2024</w:t>
      </w:r>
      <w:r w:rsidR="00443493">
        <w:rPr>
          <w:rFonts w:ascii="Arial" w:hAnsi="Arial" w:cs="Arial"/>
        </w:rPr>
        <w:t xml:space="preserve"> ($79</w:t>
      </w:r>
      <w:r w:rsidR="00736264">
        <w:rPr>
          <w:rFonts w:ascii="Arial" w:hAnsi="Arial" w:cs="Arial"/>
        </w:rPr>
        <w:t xml:space="preserve"> member</w:t>
      </w:r>
      <w:r w:rsidR="00443493">
        <w:rPr>
          <w:rFonts w:ascii="Arial" w:hAnsi="Arial" w:cs="Arial"/>
        </w:rPr>
        <w:t>, $25 guest, $149/Night</w:t>
      </w:r>
      <w:r w:rsidR="00736264">
        <w:rPr>
          <w:rFonts w:ascii="Arial" w:hAnsi="Arial" w:cs="Arial"/>
        </w:rPr>
        <w:t>/hotel</w:t>
      </w:r>
      <w:r w:rsidR="00443493">
        <w:rPr>
          <w:rFonts w:ascii="Arial" w:hAnsi="Arial" w:cs="Arial"/>
        </w:rPr>
        <w:t>)</w:t>
      </w:r>
    </w:p>
    <w:p w14:paraId="3C400029" w14:textId="234C2DB1" w:rsidR="00443493" w:rsidRDefault="00443493" w:rsidP="00443493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mbassy Suites in SLO 1pm-6:30 pm (3 lectures &amp; reception)</w:t>
      </w:r>
    </w:p>
    <w:p w14:paraId="59F4F300" w14:textId="7FCF5AA9" w:rsidR="00443493" w:rsidRDefault="00443493" w:rsidP="00443493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ehavioral Health Symposium (4 CE’s)</w:t>
      </w:r>
    </w:p>
    <w:p w14:paraId="57488622" w14:textId="0A85F6CB" w:rsidR="00443493" w:rsidRDefault="00443493" w:rsidP="0044349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athy</w:t>
      </w:r>
      <w:r w:rsidR="00691E6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&amp; Jon to meet for website links &amp; set up detail</w:t>
      </w:r>
    </w:p>
    <w:p w14:paraId="195764BE" w14:textId="48D0F7EF" w:rsidR="00FB3C85" w:rsidRDefault="00FB3C85" w:rsidP="0044349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er Kirsten, 3 speakers are set to speak.</w:t>
      </w:r>
    </w:p>
    <w:p w14:paraId="51F6C5CD" w14:textId="5947701B" w:rsidR="00443493" w:rsidRDefault="00443493" w:rsidP="0044349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C</w:t>
      </w:r>
      <w:r w:rsidR="00915F61">
        <w:rPr>
          <w:rFonts w:ascii="Arial" w:hAnsi="Arial" w:cs="Arial"/>
        </w:rPr>
        <w:t>AH</w:t>
      </w:r>
      <w:r>
        <w:rPr>
          <w:rFonts w:ascii="Arial" w:hAnsi="Arial" w:cs="Arial"/>
        </w:rPr>
        <w:t>RM will take care of the CE’s for the event</w:t>
      </w:r>
    </w:p>
    <w:p w14:paraId="1AFBC3B8" w14:textId="3ED387A4" w:rsidR="00443493" w:rsidRDefault="00443493" w:rsidP="0044349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Overall cost: $6k/split cost with SC</w:t>
      </w:r>
      <w:r w:rsidR="00915F61">
        <w:rPr>
          <w:rFonts w:ascii="Arial" w:hAnsi="Arial" w:cs="Arial"/>
        </w:rPr>
        <w:t>AH</w:t>
      </w:r>
      <w:r>
        <w:rPr>
          <w:rFonts w:ascii="Arial" w:hAnsi="Arial" w:cs="Arial"/>
        </w:rPr>
        <w:t>RM, Micro sponsors $2500</w:t>
      </w:r>
    </w:p>
    <w:p w14:paraId="5CE100C2" w14:textId="79868D26" w:rsidR="00915F61" w:rsidRDefault="00915F61" w:rsidP="0044349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CAHRM taking care of their own members/sponsors</w:t>
      </w:r>
    </w:p>
    <w:p w14:paraId="0B1E1708" w14:textId="77777777" w:rsidR="00FB3C85" w:rsidRPr="00D6133A" w:rsidRDefault="00FB3C85" w:rsidP="00FB3C85">
      <w:pPr>
        <w:pStyle w:val="ListParagraph"/>
        <w:ind w:left="2070"/>
        <w:jc w:val="both"/>
        <w:rPr>
          <w:rFonts w:ascii="Arial" w:hAnsi="Arial" w:cs="Arial"/>
        </w:rPr>
      </w:pPr>
    </w:p>
    <w:p w14:paraId="0427B3D5" w14:textId="77777777" w:rsidR="0033321E" w:rsidRDefault="0033321E" w:rsidP="0033321E">
      <w:pPr>
        <w:jc w:val="both"/>
        <w:rPr>
          <w:rFonts w:ascii="Arial" w:hAnsi="Arial" w:cs="Arial"/>
        </w:rPr>
      </w:pPr>
    </w:p>
    <w:p w14:paraId="243CEE17" w14:textId="77777777" w:rsidR="00443493" w:rsidRDefault="00443493" w:rsidP="0033321E">
      <w:pPr>
        <w:jc w:val="both"/>
        <w:rPr>
          <w:rFonts w:ascii="Arial" w:hAnsi="Arial" w:cs="Arial"/>
        </w:rPr>
      </w:pPr>
    </w:p>
    <w:p w14:paraId="57F26217" w14:textId="77777777" w:rsidR="00443493" w:rsidRDefault="00443493" w:rsidP="0033321E">
      <w:pPr>
        <w:jc w:val="both"/>
        <w:rPr>
          <w:rFonts w:ascii="Arial" w:hAnsi="Arial" w:cs="Arial"/>
        </w:rPr>
      </w:pPr>
    </w:p>
    <w:p w14:paraId="7D0FCE5F" w14:textId="77777777" w:rsidR="00443493" w:rsidRDefault="00443493" w:rsidP="0033321E">
      <w:pPr>
        <w:jc w:val="both"/>
        <w:rPr>
          <w:rFonts w:ascii="Arial" w:hAnsi="Arial" w:cs="Arial"/>
        </w:rPr>
      </w:pPr>
    </w:p>
    <w:p w14:paraId="0AF2C4FF" w14:textId="77777777" w:rsidR="00443493" w:rsidRDefault="00443493" w:rsidP="0033321E">
      <w:pPr>
        <w:jc w:val="both"/>
        <w:rPr>
          <w:rFonts w:ascii="Arial" w:hAnsi="Arial" w:cs="Arial"/>
        </w:rPr>
      </w:pPr>
    </w:p>
    <w:p w14:paraId="511959F4" w14:textId="77777777" w:rsidR="00443493" w:rsidRDefault="00443493" w:rsidP="0033321E">
      <w:pPr>
        <w:jc w:val="both"/>
        <w:rPr>
          <w:rFonts w:ascii="Arial" w:hAnsi="Arial" w:cs="Arial"/>
        </w:rPr>
      </w:pPr>
    </w:p>
    <w:p w14:paraId="1FE5BB44" w14:textId="77777777" w:rsidR="00443493" w:rsidRPr="0033321E" w:rsidRDefault="00443493" w:rsidP="0033321E">
      <w:pPr>
        <w:jc w:val="both"/>
        <w:rPr>
          <w:rFonts w:ascii="Arial" w:hAnsi="Arial" w:cs="Arial"/>
        </w:rPr>
      </w:pPr>
    </w:p>
    <w:p w14:paraId="6C65C3E4" w14:textId="40EEC285" w:rsidR="00461699" w:rsidRPr="00F77B3F" w:rsidRDefault="00DD2827" w:rsidP="00F77B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F77B3F">
        <w:rPr>
          <w:rFonts w:ascii="Arial" w:hAnsi="Arial" w:cs="Arial"/>
          <w:b/>
          <w:bCs/>
        </w:rPr>
        <w:t>BOD Committee Reports</w:t>
      </w:r>
    </w:p>
    <w:p w14:paraId="5EC5E892" w14:textId="22136416" w:rsidR="00F77B3F" w:rsidRDefault="00F77B3F" w:rsidP="00B90EE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embership:  </w:t>
      </w:r>
      <w:r w:rsidR="0033321E">
        <w:rPr>
          <w:rFonts w:ascii="Arial" w:hAnsi="Arial" w:cs="Arial"/>
        </w:rPr>
        <w:t>(Daniel)</w:t>
      </w:r>
      <w:r w:rsidR="00443493">
        <w:rPr>
          <w:rFonts w:ascii="Arial" w:hAnsi="Arial" w:cs="Arial"/>
        </w:rPr>
        <w:t xml:space="preserve"> – Not present</w:t>
      </w:r>
    </w:p>
    <w:p w14:paraId="050C66C8" w14:textId="7843E6D9" w:rsidR="00B90EEF" w:rsidRPr="00B24C60" w:rsidRDefault="00B24C60" w:rsidP="00B90EE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B24C60">
        <w:rPr>
          <w:rFonts w:ascii="Arial" w:hAnsi="Arial" w:cs="Arial"/>
        </w:rPr>
        <w:t xml:space="preserve">Education </w:t>
      </w:r>
      <w:r w:rsidR="0033321E">
        <w:rPr>
          <w:rFonts w:ascii="Arial" w:hAnsi="Arial" w:cs="Arial"/>
        </w:rPr>
        <w:t>(</w:t>
      </w:r>
      <w:r w:rsidRPr="00B24C60">
        <w:rPr>
          <w:rFonts w:ascii="Arial" w:hAnsi="Arial" w:cs="Arial"/>
        </w:rPr>
        <w:t>Kirsten</w:t>
      </w:r>
      <w:r w:rsidR="00F77B3F">
        <w:rPr>
          <w:rFonts w:ascii="Arial" w:hAnsi="Arial" w:cs="Arial"/>
        </w:rPr>
        <w:t>/Erin</w:t>
      </w:r>
      <w:r w:rsidR="0033321E">
        <w:rPr>
          <w:rFonts w:ascii="Arial" w:hAnsi="Arial" w:cs="Arial"/>
        </w:rPr>
        <w:t>)</w:t>
      </w:r>
      <w:r w:rsidR="00443493">
        <w:rPr>
          <w:rFonts w:ascii="Arial" w:hAnsi="Arial" w:cs="Arial"/>
        </w:rPr>
        <w:t xml:space="preserve"> – N/A</w:t>
      </w:r>
    </w:p>
    <w:p w14:paraId="0A6AFA1E" w14:textId="2DF775CC" w:rsidR="00443493" w:rsidRDefault="00862FC5" w:rsidP="0044349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reasurer</w:t>
      </w:r>
      <w:r w:rsidR="0033321E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Pam</w:t>
      </w:r>
      <w:r w:rsidR="0033321E">
        <w:rPr>
          <w:rFonts w:ascii="Arial" w:hAnsi="Arial" w:cs="Arial"/>
        </w:rPr>
        <w:t>)</w:t>
      </w:r>
      <w:r w:rsidR="00443493">
        <w:rPr>
          <w:rFonts w:ascii="Arial" w:hAnsi="Arial" w:cs="Arial"/>
        </w:rPr>
        <w:t xml:space="preserve"> – </w:t>
      </w:r>
    </w:p>
    <w:p w14:paraId="40A08820" w14:textId="4A3E3327" w:rsidR="00443493" w:rsidRDefault="00443493" w:rsidP="005F6C46">
      <w:pPr>
        <w:pStyle w:val="ListParagraph"/>
        <w:numPr>
          <w:ilvl w:val="0"/>
          <w:numId w:val="24"/>
        </w:numPr>
        <w:ind w:left="1620"/>
        <w:rPr>
          <w:rFonts w:ascii="Arial" w:hAnsi="Arial" w:cs="Arial"/>
        </w:rPr>
      </w:pPr>
      <w:r w:rsidRPr="00443493">
        <w:rPr>
          <w:rFonts w:ascii="Arial" w:hAnsi="Arial" w:cs="Arial"/>
        </w:rPr>
        <w:t>Beginning balance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 w:rsidRPr="00443493">
        <w:rPr>
          <w:rFonts w:ascii="Arial" w:hAnsi="Arial" w:cs="Arial"/>
        </w:rPr>
        <w:t>October 01, 2023</w:t>
      </w:r>
      <w:r>
        <w:rPr>
          <w:rFonts w:ascii="Arial" w:hAnsi="Arial" w:cs="Arial"/>
        </w:rPr>
        <w:tab/>
      </w:r>
      <w:r w:rsidRPr="00443493">
        <w:rPr>
          <w:rFonts w:ascii="Arial" w:hAnsi="Arial" w:cs="Arial"/>
        </w:rPr>
        <w:t>$69, 099.72</w:t>
      </w:r>
    </w:p>
    <w:p w14:paraId="1B3FEC1F" w14:textId="4F3D3616" w:rsidR="00443493" w:rsidRDefault="00443493" w:rsidP="005F6C46">
      <w:pPr>
        <w:pStyle w:val="ListParagraph"/>
        <w:numPr>
          <w:ilvl w:val="0"/>
          <w:numId w:val="24"/>
        </w:numPr>
        <w:ind w:left="1620"/>
        <w:rPr>
          <w:rFonts w:ascii="Arial" w:hAnsi="Arial" w:cs="Arial"/>
        </w:rPr>
      </w:pPr>
      <w:r w:rsidRPr="00443493">
        <w:rPr>
          <w:rFonts w:ascii="Arial" w:hAnsi="Arial" w:cs="Arial"/>
        </w:rPr>
        <w:t>Deposits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43493">
        <w:rPr>
          <w:rFonts w:ascii="Arial" w:hAnsi="Arial" w:cs="Arial"/>
        </w:rPr>
        <w:t xml:space="preserve">October 2023           </w:t>
      </w:r>
      <w:r>
        <w:rPr>
          <w:rFonts w:ascii="Arial" w:hAnsi="Arial" w:cs="Arial"/>
        </w:rPr>
        <w:tab/>
      </w:r>
      <w:r w:rsidRPr="00443493">
        <w:rPr>
          <w:rFonts w:ascii="Arial" w:hAnsi="Arial" w:cs="Arial"/>
        </w:rPr>
        <w:t>$2,500.00 (sponsorship 2023)</w:t>
      </w:r>
    </w:p>
    <w:p w14:paraId="3CA7EDAD" w14:textId="7A50B870" w:rsidR="00443493" w:rsidRDefault="00443493" w:rsidP="005F6C46">
      <w:pPr>
        <w:pStyle w:val="ListParagraph"/>
        <w:numPr>
          <w:ilvl w:val="0"/>
          <w:numId w:val="24"/>
        </w:numPr>
        <w:ind w:left="1620"/>
        <w:rPr>
          <w:rFonts w:ascii="Arial" w:hAnsi="Arial" w:cs="Arial"/>
        </w:rPr>
      </w:pPr>
      <w:r w:rsidRPr="00443493">
        <w:rPr>
          <w:rFonts w:ascii="Arial" w:hAnsi="Arial" w:cs="Arial"/>
        </w:rPr>
        <w:t>Fees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43493">
        <w:rPr>
          <w:rFonts w:ascii="Arial" w:hAnsi="Arial" w:cs="Arial"/>
        </w:rPr>
        <w:t>October 2023</w:t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Pr="00443493">
        <w:rPr>
          <w:rFonts w:ascii="Arial" w:hAnsi="Arial" w:cs="Arial"/>
        </w:rPr>
        <w:t>$77.90</w:t>
      </w:r>
    </w:p>
    <w:p w14:paraId="59842720" w14:textId="59C49DF2" w:rsidR="005F6C46" w:rsidRDefault="00443493" w:rsidP="005F6C46">
      <w:pPr>
        <w:pStyle w:val="ListParagraph"/>
        <w:numPr>
          <w:ilvl w:val="0"/>
          <w:numId w:val="24"/>
        </w:numPr>
        <w:ind w:left="1620"/>
        <w:rPr>
          <w:rFonts w:ascii="Arial" w:hAnsi="Arial" w:cs="Arial"/>
        </w:rPr>
      </w:pPr>
      <w:r w:rsidRPr="005F6C46">
        <w:rPr>
          <w:rFonts w:ascii="Arial" w:hAnsi="Arial" w:cs="Arial"/>
        </w:rPr>
        <w:t>Expenses</w:t>
      </w:r>
      <w:r w:rsidR="005F6C46" w:rsidRPr="005F6C46">
        <w:rPr>
          <w:rFonts w:ascii="Arial" w:hAnsi="Arial" w:cs="Arial"/>
        </w:rPr>
        <w:t>:</w:t>
      </w:r>
      <w:r w:rsidR="005F6C46" w:rsidRPr="005F6C46">
        <w:rPr>
          <w:rFonts w:ascii="Arial" w:hAnsi="Arial" w:cs="Arial"/>
        </w:rPr>
        <w:tab/>
      </w:r>
      <w:r w:rsidR="005F6C46" w:rsidRP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Pr="005F6C46">
        <w:rPr>
          <w:rFonts w:ascii="Arial" w:hAnsi="Arial" w:cs="Arial"/>
        </w:rPr>
        <w:t>October 2023</w:t>
      </w:r>
      <w:r w:rsidR="005F6C46" w:rsidRPr="005F6C46">
        <w:rPr>
          <w:rFonts w:ascii="Arial" w:hAnsi="Arial" w:cs="Arial"/>
        </w:rPr>
        <w:tab/>
      </w:r>
      <w:r w:rsidR="005F6C46" w:rsidRPr="005F6C46">
        <w:rPr>
          <w:rFonts w:ascii="Arial" w:hAnsi="Arial" w:cs="Arial"/>
        </w:rPr>
        <w:tab/>
      </w:r>
      <w:r w:rsidRPr="005F6C46">
        <w:rPr>
          <w:rFonts w:ascii="Arial" w:hAnsi="Arial" w:cs="Arial"/>
        </w:rPr>
        <w:t>$5,000.00 (deposit to the Marriott N</w:t>
      </w:r>
      <w:r w:rsidR="007442EB">
        <w:rPr>
          <w:rFonts w:ascii="Arial" w:hAnsi="Arial" w:cs="Arial"/>
        </w:rPr>
        <w:t>apa</w:t>
      </w:r>
    </w:p>
    <w:p w14:paraId="2BE0BE56" w14:textId="5C67E1D0" w:rsidR="005F6C46" w:rsidRDefault="005F6C46" w:rsidP="005F6C46">
      <w:pPr>
        <w:pStyle w:val="ListParagraph"/>
        <w:ind w:left="6660" w:firstLine="540"/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 w:rsidR="00443493" w:rsidRPr="005F6C46">
        <w:rPr>
          <w:rFonts w:ascii="Arial" w:hAnsi="Arial" w:cs="Arial"/>
        </w:rPr>
        <w:t xml:space="preserve"> 2024 conference)</w:t>
      </w:r>
    </w:p>
    <w:p w14:paraId="3EBE6CD0" w14:textId="72F277D7" w:rsidR="005F6C46" w:rsidRDefault="00443493" w:rsidP="005F6C46">
      <w:pPr>
        <w:pStyle w:val="ListParagraph"/>
        <w:numPr>
          <w:ilvl w:val="0"/>
          <w:numId w:val="24"/>
        </w:numPr>
        <w:ind w:left="1620"/>
        <w:rPr>
          <w:rFonts w:ascii="Arial" w:hAnsi="Arial" w:cs="Arial"/>
        </w:rPr>
      </w:pPr>
      <w:r w:rsidRPr="005F6C46">
        <w:rPr>
          <w:rFonts w:ascii="Arial" w:hAnsi="Arial" w:cs="Arial"/>
        </w:rPr>
        <w:t>Ending balance</w:t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Pr="005F6C46">
        <w:rPr>
          <w:rFonts w:ascii="Arial" w:hAnsi="Arial" w:cs="Arial"/>
        </w:rPr>
        <w:t>October 31, 2023</w:t>
      </w:r>
      <w:r w:rsidR="005F6C46">
        <w:rPr>
          <w:rFonts w:ascii="Arial" w:hAnsi="Arial" w:cs="Arial"/>
        </w:rPr>
        <w:tab/>
      </w:r>
      <w:r w:rsidRPr="005F6C46">
        <w:rPr>
          <w:rFonts w:ascii="Arial" w:hAnsi="Arial" w:cs="Arial"/>
        </w:rPr>
        <w:t>$66, 521.82</w:t>
      </w:r>
    </w:p>
    <w:p w14:paraId="2CE24FE3" w14:textId="184EE313" w:rsidR="00862FC5" w:rsidRPr="005F6C46" w:rsidRDefault="00443493" w:rsidP="005F6C46">
      <w:pPr>
        <w:pStyle w:val="ListParagraph"/>
        <w:numPr>
          <w:ilvl w:val="0"/>
          <w:numId w:val="24"/>
        </w:numPr>
        <w:ind w:left="1620"/>
        <w:rPr>
          <w:rFonts w:ascii="Arial" w:hAnsi="Arial" w:cs="Arial"/>
        </w:rPr>
      </w:pPr>
      <w:r w:rsidRPr="005F6C46">
        <w:rPr>
          <w:rFonts w:ascii="Arial" w:hAnsi="Arial" w:cs="Arial"/>
        </w:rPr>
        <w:t>CD</w:t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="005F6C46">
        <w:rPr>
          <w:rFonts w:ascii="Arial" w:hAnsi="Arial" w:cs="Arial"/>
        </w:rPr>
        <w:tab/>
      </w:r>
      <w:r w:rsidRPr="005F6C46">
        <w:rPr>
          <w:rFonts w:ascii="Arial" w:hAnsi="Arial" w:cs="Arial"/>
        </w:rPr>
        <w:t>$ 32,417.20</w:t>
      </w:r>
    </w:p>
    <w:p w14:paraId="298D943D" w14:textId="0BFB22BC" w:rsidR="00707C3E" w:rsidRPr="00707C3E" w:rsidRDefault="00707C3E" w:rsidP="00707C3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mmunications</w:t>
      </w:r>
      <w:r w:rsidR="0033321E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Jon</w:t>
      </w:r>
      <w:r w:rsidR="0033321E">
        <w:rPr>
          <w:rFonts w:ascii="Arial" w:hAnsi="Arial" w:cs="Arial"/>
        </w:rPr>
        <w:t>)</w:t>
      </w:r>
      <w:r w:rsidR="00B24C60">
        <w:rPr>
          <w:rFonts w:ascii="Arial" w:hAnsi="Arial" w:cs="Arial"/>
        </w:rPr>
        <w:t xml:space="preserve"> </w:t>
      </w:r>
      <w:r w:rsidR="005F6C46">
        <w:rPr>
          <w:rFonts w:ascii="Arial" w:hAnsi="Arial" w:cs="Arial"/>
        </w:rPr>
        <w:t>– Transition in Progress</w:t>
      </w:r>
    </w:p>
    <w:p w14:paraId="53931B8D" w14:textId="06AD00EB" w:rsidR="00B24C60" w:rsidRDefault="00B24C60" w:rsidP="00B24C6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ponsorship</w:t>
      </w:r>
      <w:r w:rsidR="0033321E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LaShonda</w:t>
      </w:r>
      <w:r w:rsidR="0033321E">
        <w:rPr>
          <w:rFonts w:ascii="Arial" w:hAnsi="Arial" w:cs="Arial"/>
        </w:rPr>
        <w:t>)</w:t>
      </w:r>
      <w:r w:rsidR="005F6C46">
        <w:rPr>
          <w:rFonts w:ascii="Arial" w:hAnsi="Arial" w:cs="Arial"/>
        </w:rPr>
        <w:t xml:space="preserve"> – Currently working on/with Sponsors</w:t>
      </w:r>
    </w:p>
    <w:p w14:paraId="243B6E53" w14:textId="77777777" w:rsidR="005F6C46" w:rsidRDefault="005F6C46" w:rsidP="005F6C46">
      <w:pPr>
        <w:pStyle w:val="ListParagraph"/>
        <w:ind w:left="1170"/>
        <w:rPr>
          <w:rFonts w:ascii="Arial" w:hAnsi="Arial" w:cs="Arial"/>
        </w:rPr>
      </w:pPr>
    </w:p>
    <w:p w14:paraId="07FCBBAE" w14:textId="454E4B3B" w:rsidR="00B24C60" w:rsidRPr="00736264" w:rsidRDefault="009963F1" w:rsidP="0073626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9963F1">
        <w:rPr>
          <w:rFonts w:ascii="Arial" w:hAnsi="Arial" w:cs="Arial"/>
          <w:b/>
          <w:bCs/>
        </w:rPr>
        <w:t>Next Meetings</w:t>
      </w:r>
    </w:p>
    <w:p w14:paraId="25E2C3D8" w14:textId="77777777" w:rsidR="00CC6E8C" w:rsidRPr="00CC6E8C" w:rsidRDefault="00CC6E8C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  <w:sz w:val="8"/>
          <w:szCs w:val="8"/>
        </w:rPr>
      </w:pPr>
    </w:p>
    <w:p w14:paraId="1FECC676" w14:textId="6141437B" w:rsidR="002337EF" w:rsidRPr="00535927" w:rsidRDefault="00C81A7D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8B4D3B" w:rsidRPr="00535927">
        <w:rPr>
          <w:rFonts w:ascii="Arial" w:hAnsi="Arial" w:cs="Arial"/>
        </w:rPr>
        <w:t xml:space="preserve">ext </w:t>
      </w:r>
      <w:r w:rsidR="00535927">
        <w:rPr>
          <w:rFonts w:ascii="Arial" w:hAnsi="Arial" w:cs="Arial"/>
        </w:rPr>
        <w:t xml:space="preserve">BOD </w:t>
      </w:r>
      <w:r w:rsidR="008B4D3B" w:rsidRPr="00535927">
        <w:rPr>
          <w:rFonts w:ascii="Arial" w:hAnsi="Arial" w:cs="Arial"/>
        </w:rPr>
        <w:t xml:space="preserve">Meeting: </w:t>
      </w:r>
      <w:r w:rsidR="00AE2F1D" w:rsidRPr="00535927">
        <w:rPr>
          <w:rFonts w:ascii="Arial" w:hAnsi="Arial" w:cs="Arial"/>
        </w:rPr>
        <w:tab/>
      </w:r>
      <w:r w:rsidR="008B4D3B" w:rsidRPr="00535927">
        <w:rPr>
          <w:rFonts w:ascii="Arial" w:hAnsi="Arial" w:cs="Arial"/>
        </w:rPr>
        <w:t xml:space="preserve"> </w:t>
      </w:r>
      <w:r w:rsidR="005F6C46">
        <w:rPr>
          <w:rFonts w:ascii="Arial" w:hAnsi="Arial" w:cs="Arial"/>
        </w:rPr>
        <w:t>December 13</w:t>
      </w:r>
      <w:r w:rsidR="00CC6E8C">
        <w:rPr>
          <w:rFonts w:ascii="Arial" w:hAnsi="Arial" w:cs="Arial"/>
        </w:rPr>
        <w:t>, 2023</w:t>
      </w:r>
      <w:r w:rsidR="00535927" w:rsidRPr="00535927">
        <w:rPr>
          <w:rFonts w:ascii="Arial" w:hAnsi="Arial" w:cs="Arial"/>
        </w:rPr>
        <w:t xml:space="preserve">  </w:t>
      </w:r>
      <w:r w:rsidR="00535927">
        <w:rPr>
          <w:rFonts w:ascii="Arial" w:hAnsi="Arial" w:cs="Arial"/>
        </w:rPr>
        <w:t xml:space="preserve">           </w:t>
      </w:r>
      <w:r w:rsidR="0077648E" w:rsidRPr="00535927">
        <w:rPr>
          <w:rFonts w:ascii="Arial" w:hAnsi="Arial" w:cs="Arial"/>
        </w:rPr>
        <w:t xml:space="preserve">MEETING </w:t>
      </w:r>
      <w:r w:rsidR="008B4D3B" w:rsidRPr="00535927">
        <w:rPr>
          <w:rFonts w:ascii="Arial" w:hAnsi="Arial" w:cs="Arial"/>
        </w:rPr>
        <w:t xml:space="preserve">ADJOURNED </w:t>
      </w:r>
      <w:r w:rsidR="009963F1">
        <w:rPr>
          <w:rFonts w:ascii="Arial" w:hAnsi="Arial" w:cs="Arial"/>
        </w:rPr>
        <w:t>2:0</w:t>
      </w:r>
      <w:r w:rsidR="005F6C46">
        <w:rPr>
          <w:rFonts w:ascii="Arial" w:hAnsi="Arial" w:cs="Arial"/>
        </w:rPr>
        <w:t>2</w:t>
      </w:r>
      <w:r w:rsidR="006B1C30" w:rsidRPr="00535927">
        <w:rPr>
          <w:rFonts w:ascii="Arial" w:hAnsi="Arial" w:cs="Arial"/>
        </w:rPr>
        <w:t xml:space="preserve"> pm</w:t>
      </w:r>
    </w:p>
    <w:sectPr w:rsidR="002337EF" w:rsidRPr="00535927" w:rsidSect="00F77B3F">
      <w:type w:val="continuous"/>
      <w:pgSz w:w="12240" w:h="15840"/>
      <w:pgMar w:top="1260" w:right="810" w:bottom="1170" w:left="81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A12AA" w14:textId="77777777" w:rsidR="00C52800" w:rsidRDefault="00C52800" w:rsidP="004F4543">
      <w:r>
        <w:separator/>
      </w:r>
    </w:p>
  </w:endnote>
  <w:endnote w:type="continuationSeparator" w:id="0">
    <w:p w14:paraId="6E54DBA6" w14:textId="77777777" w:rsidR="00C52800" w:rsidRDefault="00C52800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B4867" w14:textId="77777777" w:rsidR="00C52800" w:rsidRDefault="00C52800" w:rsidP="004F4543">
      <w:r>
        <w:separator/>
      </w:r>
    </w:p>
  </w:footnote>
  <w:footnote w:type="continuationSeparator" w:id="0">
    <w:p w14:paraId="288837C9" w14:textId="77777777" w:rsidR="00C52800" w:rsidRDefault="00C52800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484DE180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297AF2" wp14:editId="0FF52FFC">
              <wp:simplePos x="0" y="0"/>
              <wp:positionH relativeFrom="column">
                <wp:posOffset>3600450</wp:posOffset>
              </wp:positionH>
              <wp:positionV relativeFrom="paragraph">
                <wp:posOffset>-69850</wp:posOffset>
              </wp:positionV>
              <wp:extent cx="3193415" cy="863600"/>
              <wp:effectExtent l="0" t="0" r="698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3415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4EE8A49F" w:rsidR="004F4543" w:rsidRPr="00817A2C" w:rsidRDefault="006705D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eeting Minutes</w:t>
                          </w:r>
                        </w:p>
                        <w:p w14:paraId="3552593E" w14:textId="0D2482BA" w:rsidR="004F4543" w:rsidRPr="004424AA" w:rsidRDefault="00AE2634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November 8, 2023</w:t>
                          </w:r>
                        </w:p>
                        <w:p w14:paraId="33367757" w14:textId="4B40C1BD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 xml:space="preserve">1PM – </w:t>
                          </w:r>
                          <w:r w:rsidR="007A7AD0">
                            <w:rPr>
                              <w:rFonts w:cs="Arial"/>
                              <w:sz w:val="22"/>
                            </w:rPr>
                            <w:t>2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>PM.</w:t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3.5pt;margin-top:-5.5pt;width:251.45pt;height:6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" stroked="f">
              <v:textbox>
                <w:txbxContent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4EE8A49F" w:rsidR="004F4543" w:rsidRPr="00817A2C" w:rsidRDefault="006705D7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>
                      <w:rPr>
                        <w:rFonts w:cs="Arial"/>
                        <w:b/>
                        <w:color w:val="160BA9"/>
                        <w:sz w:val="28"/>
                      </w:rPr>
                      <w:t>Meeting Minutes</w:t>
                    </w:r>
                  </w:p>
                  <w:p w14:paraId="3552593E" w14:textId="0D2482BA" w:rsidR="004F4543" w:rsidRPr="004424AA" w:rsidRDefault="00AE2634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November 8, 2023</w:t>
                    </w:r>
                  </w:p>
                  <w:p w14:paraId="33367757" w14:textId="4B40C1BD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 xml:space="preserve">1PM – </w:t>
                    </w:r>
                    <w:r w:rsidR="007A7AD0">
                      <w:rPr>
                        <w:rFonts w:cs="Arial"/>
                        <w:sz w:val="22"/>
                      </w:rPr>
                      <w:t>2</w:t>
                    </w:r>
                    <w:r>
                      <w:rPr>
                        <w:rFonts w:cs="Arial"/>
                        <w:sz w:val="22"/>
                      </w:rPr>
                      <w:t>PM.</w:t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1B682FF9">
          <wp:extent cx="1667650" cy="565150"/>
          <wp:effectExtent l="0" t="0" r="8890" b="6350"/>
          <wp:docPr id="836660160" name="Picture 836660160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00" cy="586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7777777" w:rsidR="004F4543" w:rsidRPr="004F4543" w:rsidRDefault="004F4543" w:rsidP="004F4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78601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017559"/>
    <w:multiLevelType w:val="hybridMultilevel"/>
    <w:tmpl w:val="E7C4DC4A"/>
    <w:lvl w:ilvl="0" w:tplc="80A496EE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93037B5"/>
    <w:multiLevelType w:val="hybridMultilevel"/>
    <w:tmpl w:val="9FE0F7B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C93E1F"/>
    <w:multiLevelType w:val="hybridMultilevel"/>
    <w:tmpl w:val="EE8E45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902CD"/>
    <w:multiLevelType w:val="hybridMultilevel"/>
    <w:tmpl w:val="7966A9FA"/>
    <w:lvl w:ilvl="0" w:tplc="7700B12E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AA981B3E">
      <w:start w:val="1"/>
      <w:numFmt w:val="lowerLetter"/>
      <w:lvlText w:val="%2."/>
      <w:lvlJc w:val="left"/>
      <w:pPr>
        <w:ind w:left="1170" w:hanging="360"/>
      </w:pPr>
      <w:rPr>
        <w:b/>
        <w:bCs/>
        <w:sz w:val="22"/>
        <w:szCs w:val="22"/>
      </w:rPr>
    </w:lvl>
    <w:lvl w:ilvl="2" w:tplc="D36093D6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04090009">
      <w:start w:val="1"/>
      <w:numFmt w:val="bullet"/>
      <w:lvlText w:val=""/>
      <w:lvlJc w:val="left"/>
      <w:pPr>
        <w:ind w:left="333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20517BE5"/>
    <w:multiLevelType w:val="hybridMultilevel"/>
    <w:tmpl w:val="85161FB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80C00BC"/>
    <w:multiLevelType w:val="hybridMultilevel"/>
    <w:tmpl w:val="9020B4CA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7" w15:restartNumberingAfterBreak="0">
    <w:nsid w:val="39E25813"/>
    <w:multiLevelType w:val="hybridMultilevel"/>
    <w:tmpl w:val="2A8A42CA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8" w15:restartNumberingAfterBreak="0">
    <w:nsid w:val="3B7C3170"/>
    <w:multiLevelType w:val="hybridMultilevel"/>
    <w:tmpl w:val="7C5A2690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sz w:val="22"/>
        <w:szCs w:val="22"/>
      </w:rPr>
    </w:lvl>
    <w:lvl w:ilvl="2" w:tplc="FFFFFFFF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AA1B85"/>
    <w:multiLevelType w:val="hybridMultilevel"/>
    <w:tmpl w:val="082AB47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C6475BA"/>
    <w:multiLevelType w:val="hybridMultilevel"/>
    <w:tmpl w:val="D25239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2BB30A4"/>
    <w:multiLevelType w:val="hybridMultilevel"/>
    <w:tmpl w:val="D64A8C0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4AC4FE6"/>
    <w:multiLevelType w:val="hybridMultilevel"/>
    <w:tmpl w:val="DD8866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19C1E74">
      <w:start w:val="1"/>
      <w:numFmt w:val="lowerLetter"/>
      <w:lvlText w:val="%3."/>
      <w:lvlJc w:val="left"/>
      <w:pPr>
        <w:ind w:left="1170" w:hanging="360"/>
      </w:pPr>
      <w:rPr>
        <w:sz w:val="22"/>
        <w:szCs w:val="22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785BDF"/>
    <w:multiLevelType w:val="hybridMultilevel"/>
    <w:tmpl w:val="C4F461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CBD39F8"/>
    <w:multiLevelType w:val="hybridMultilevel"/>
    <w:tmpl w:val="1B44859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3C15A16"/>
    <w:multiLevelType w:val="hybridMultilevel"/>
    <w:tmpl w:val="87DA2350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16" w15:restartNumberingAfterBreak="0">
    <w:nsid w:val="5B1323A9"/>
    <w:multiLevelType w:val="hybridMultilevel"/>
    <w:tmpl w:val="5FFE250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5C1D1571"/>
    <w:multiLevelType w:val="hybridMultilevel"/>
    <w:tmpl w:val="6ECE323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D8E5016"/>
    <w:multiLevelType w:val="hybridMultilevel"/>
    <w:tmpl w:val="557268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7046C5"/>
    <w:multiLevelType w:val="hybridMultilevel"/>
    <w:tmpl w:val="8228D2F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5EB0BC9"/>
    <w:multiLevelType w:val="hybridMultilevel"/>
    <w:tmpl w:val="BFA837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6502778"/>
    <w:multiLevelType w:val="hybridMultilevel"/>
    <w:tmpl w:val="6DE46074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7B10609E"/>
    <w:multiLevelType w:val="hybridMultilevel"/>
    <w:tmpl w:val="F63CDC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25983901">
    <w:abstractNumId w:val="4"/>
  </w:num>
  <w:num w:numId="2" w16cid:durableId="1550262507">
    <w:abstractNumId w:val="19"/>
  </w:num>
  <w:num w:numId="3" w16cid:durableId="1348293307">
    <w:abstractNumId w:val="12"/>
  </w:num>
  <w:num w:numId="4" w16cid:durableId="1270546892">
    <w:abstractNumId w:val="16"/>
  </w:num>
  <w:num w:numId="5" w16cid:durableId="1846552656">
    <w:abstractNumId w:val="22"/>
  </w:num>
  <w:num w:numId="6" w16cid:durableId="1468743014">
    <w:abstractNumId w:val="10"/>
  </w:num>
  <w:num w:numId="7" w16cid:durableId="971324498">
    <w:abstractNumId w:val="14"/>
  </w:num>
  <w:num w:numId="8" w16cid:durableId="1808934350">
    <w:abstractNumId w:val="1"/>
  </w:num>
  <w:num w:numId="9" w16cid:durableId="1618562272">
    <w:abstractNumId w:val="21"/>
  </w:num>
  <w:num w:numId="10" w16cid:durableId="1175456381">
    <w:abstractNumId w:val="2"/>
  </w:num>
  <w:num w:numId="11" w16cid:durableId="669716686">
    <w:abstractNumId w:val="17"/>
  </w:num>
  <w:num w:numId="12" w16cid:durableId="942224656">
    <w:abstractNumId w:val="20"/>
  </w:num>
  <w:num w:numId="13" w16cid:durableId="1413894376">
    <w:abstractNumId w:val="3"/>
  </w:num>
  <w:num w:numId="14" w16cid:durableId="1069886518">
    <w:abstractNumId w:val="8"/>
  </w:num>
  <w:num w:numId="15" w16cid:durableId="1951082555">
    <w:abstractNumId w:val="5"/>
  </w:num>
  <w:num w:numId="16" w16cid:durableId="620577490">
    <w:abstractNumId w:val="7"/>
  </w:num>
  <w:num w:numId="17" w16cid:durableId="1429765736">
    <w:abstractNumId w:val="6"/>
  </w:num>
  <w:num w:numId="18" w16cid:durableId="403378761">
    <w:abstractNumId w:val="9"/>
  </w:num>
  <w:num w:numId="19" w16cid:durableId="2076005080">
    <w:abstractNumId w:val="23"/>
  </w:num>
  <w:num w:numId="20" w16cid:durableId="1001734960">
    <w:abstractNumId w:val="11"/>
  </w:num>
  <w:num w:numId="21" w16cid:durableId="608320704">
    <w:abstractNumId w:val="13"/>
  </w:num>
  <w:num w:numId="22" w16cid:durableId="2121953793">
    <w:abstractNumId w:val="18"/>
  </w:num>
  <w:num w:numId="23" w16cid:durableId="1797333816">
    <w:abstractNumId w:val="0"/>
  </w:num>
  <w:num w:numId="24" w16cid:durableId="14844713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E1MDMytTC2NDRU0lEKTi0uzszPAykwrAUAbieBcywAAAA="/>
  </w:docVars>
  <w:rsids>
    <w:rsidRoot w:val="00F60F5B"/>
    <w:rsid w:val="00066DF4"/>
    <w:rsid w:val="00081E49"/>
    <w:rsid w:val="000A452A"/>
    <w:rsid w:val="000A521E"/>
    <w:rsid w:val="000E333A"/>
    <w:rsid w:val="00100247"/>
    <w:rsid w:val="0014048A"/>
    <w:rsid w:val="00147841"/>
    <w:rsid w:val="001536EA"/>
    <w:rsid w:val="0018392E"/>
    <w:rsid w:val="001B666D"/>
    <w:rsid w:val="001C59F8"/>
    <w:rsid w:val="0021796F"/>
    <w:rsid w:val="002337EF"/>
    <w:rsid w:val="00250518"/>
    <w:rsid w:val="00250A69"/>
    <w:rsid w:val="002770F2"/>
    <w:rsid w:val="00294BA1"/>
    <w:rsid w:val="002F074E"/>
    <w:rsid w:val="00321D96"/>
    <w:rsid w:val="003222D5"/>
    <w:rsid w:val="0033321E"/>
    <w:rsid w:val="00335C86"/>
    <w:rsid w:val="00352EDC"/>
    <w:rsid w:val="00364762"/>
    <w:rsid w:val="003742F0"/>
    <w:rsid w:val="00395885"/>
    <w:rsid w:val="003D6CA7"/>
    <w:rsid w:val="00404AC2"/>
    <w:rsid w:val="00443493"/>
    <w:rsid w:val="00450E01"/>
    <w:rsid w:val="00461699"/>
    <w:rsid w:val="00461C82"/>
    <w:rsid w:val="00475571"/>
    <w:rsid w:val="00491E02"/>
    <w:rsid w:val="004C5F48"/>
    <w:rsid w:val="004F126A"/>
    <w:rsid w:val="004F4543"/>
    <w:rsid w:val="00506926"/>
    <w:rsid w:val="00510377"/>
    <w:rsid w:val="005200A2"/>
    <w:rsid w:val="00535927"/>
    <w:rsid w:val="0057715D"/>
    <w:rsid w:val="00577261"/>
    <w:rsid w:val="005D0817"/>
    <w:rsid w:val="005D1AAE"/>
    <w:rsid w:val="005E434F"/>
    <w:rsid w:val="005F6C46"/>
    <w:rsid w:val="006353C0"/>
    <w:rsid w:val="0063598A"/>
    <w:rsid w:val="006705D7"/>
    <w:rsid w:val="006911D6"/>
    <w:rsid w:val="00691E60"/>
    <w:rsid w:val="006A3ED3"/>
    <w:rsid w:val="006A6DB3"/>
    <w:rsid w:val="006B16A1"/>
    <w:rsid w:val="006B1C30"/>
    <w:rsid w:val="006B7773"/>
    <w:rsid w:val="006F3F9D"/>
    <w:rsid w:val="00707C3E"/>
    <w:rsid w:val="00736264"/>
    <w:rsid w:val="007442EB"/>
    <w:rsid w:val="00766611"/>
    <w:rsid w:val="0077648E"/>
    <w:rsid w:val="007A1AC3"/>
    <w:rsid w:val="007A7AD0"/>
    <w:rsid w:val="007B789C"/>
    <w:rsid w:val="007C60C5"/>
    <w:rsid w:val="008375A8"/>
    <w:rsid w:val="00862FC5"/>
    <w:rsid w:val="008B0DBB"/>
    <w:rsid w:val="008B2725"/>
    <w:rsid w:val="008B4D3B"/>
    <w:rsid w:val="008E39EE"/>
    <w:rsid w:val="00915F61"/>
    <w:rsid w:val="00944CFC"/>
    <w:rsid w:val="009963F1"/>
    <w:rsid w:val="00996456"/>
    <w:rsid w:val="009A2D49"/>
    <w:rsid w:val="009F3304"/>
    <w:rsid w:val="00A43C03"/>
    <w:rsid w:val="00A54D4A"/>
    <w:rsid w:val="00A75CD1"/>
    <w:rsid w:val="00A87488"/>
    <w:rsid w:val="00A9164E"/>
    <w:rsid w:val="00AB55FF"/>
    <w:rsid w:val="00AE2634"/>
    <w:rsid w:val="00AE2F1D"/>
    <w:rsid w:val="00AE34C5"/>
    <w:rsid w:val="00AF0C30"/>
    <w:rsid w:val="00B02686"/>
    <w:rsid w:val="00B1316F"/>
    <w:rsid w:val="00B24C60"/>
    <w:rsid w:val="00B90EEF"/>
    <w:rsid w:val="00BA767A"/>
    <w:rsid w:val="00BB3474"/>
    <w:rsid w:val="00BF0B3C"/>
    <w:rsid w:val="00C302DF"/>
    <w:rsid w:val="00C52800"/>
    <w:rsid w:val="00C81A7D"/>
    <w:rsid w:val="00C84A74"/>
    <w:rsid w:val="00CA4E55"/>
    <w:rsid w:val="00CB347D"/>
    <w:rsid w:val="00CC6E8C"/>
    <w:rsid w:val="00D13750"/>
    <w:rsid w:val="00D6133A"/>
    <w:rsid w:val="00D97049"/>
    <w:rsid w:val="00DA70E1"/>
    <w:rsid w:val="00DD2827"/>
    <w:rsid w:val="00DD4F82"/>
    <w:rsid w:val="00EC2522"/>
    <w:rsid w:val="00ED45DF"/>
    <w:rsid w:val="00F508D2"/>
    <w:rsid w:val="00F60F5B"/>
    <w:rsid w:val="00F77B3F"/>
    <w:rsid w:val="00F977B7"/>
    <w:rsid w:val="00F97E47"/>
    <w:rsid w:val="00FB099A"/>
    <w:rsid w:val="00FB2B3B"/>
    <w:rsid w:val="00FB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6B16A1"/>
    <w:pPr>
      <w:numPr>
        <w:numId w:val="2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Lozano, Kathleen</cp:lastModifiedBy>
  <cp:revision>12</cp:revision>
  <cp:lastPrinted>2023-04-11T00:10:00Z</cp:lastPrinted>
  <dcterms:created xsi:type="dcterms:W3CDTF">2023-11-30T00:28:00Z</dcterms:created>
  <dcterms:modified xsi:type="dcterms:W3CDTF">2023-12-13T16:38:00Z</dcterms:modified>
</cp:coreProperties>
</file>